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E37DF4" w14:textId="3CA7AEC9" w:rsidR="00017CDD" w:rsidRPr="009A7ED9" w:rsidRDefault="009A7ED9" w:rsidP="009A7ED9">
      <w:pPr>
        <w:jc w:val="center"/>
        <w:rPr>
          <w:sz w:val="24"/>
          <w:szCs w:val="24"/>
          <w:lang w:val="pt-BR"/>
        </w:rPr>
      </w:pPr>
      <w:r w:rsidRPr="009A7ED9">
        <w:rPr>
          <w:sz w:val="24"/>
          <w:szCs w:val="24"/>
          <w:lang w:val="pt-BR"/>
        </w:rPr>
        <w:t>Realidade Virtual e Aumentada – Tema para o projeto</w:t>
      </w:r>
    </w:p>
    <w:p w14:paraId="07E92F3D" w14:textId="72324926" w:rsidR="009A7ED9" w:rsidRDefault="009A7ED9">
      <w:pPr>
        <w:rPr>
          <w:lang w:val="pt-BR"/>
        </w:rPr>
      </w:pPr>
    </w:p>
    <w:p w14:paraId="0E2D3536" w14:textId="08086B25" w:rsidR="009A7ED9" w:rsidRDefault="009A7ED9" w:rsidP="009A7ED9">
      <w:pPr>
        <w:jc w:val="center"/>
        <w:rPr>
          <w:sz w:val="28"/>
          <w:szCs w:val="28"/>
          <w:lang w:val="pt-BR"/>
        </w:rPr>
      </w:pPr>
      <w:r w:rsidRPr="009A7ED9">
        <w:rPr>
          <w:sz w:val="28"/>
          <w:szCs w:val="28"/>
          <w:lang w:val="pt-BR"/>
        </w:rPr>
        <w:t xml:space="preserve">Mini-nível do LOOP – Integrado no Jogo </w:t>
      </w:r>
      <w:r w:rsidRPr="009A7ED9">
        <w:rPr>
          <w:i/>
          <w:iCs/>
          <w:sz w:val="28"/>
          <w:szCs w:val="28"/>
          <w:lang w:val="pt-BR"/>
        </w:rPr>
        <w:t>YAMERO</w:t>
      </w:r>
      <w:r w:rsidRPr="009A7ED9">
        <w:rPr>
          <w:sz w:val="28"/>
          <w:szCs w:val="28"/>
          <w:lang w:val="pt-BR"/>
        </w:rPr>
        <w:t xml:space="preserve"> e n</w:t>
      </w:r>
      <w:r w:rsidR="00383836">
        <w:rPr>
          <w:sz w:val="28"/>
          <w:szCs w:val="28"/>
          <w:lang w:val="pt-BR"/>
        </w:rPr>
        <w:t>o</w:t>
      </w:r>
      <w:r w:rsidRPr="009A7ED9">
        <w:rPr>
          <w:sz w:val="28"/>
          <w:szCs w:val="28"/>
          <w:lang w:val="pt-BR"/>
        </w:rPr>
        <w:t xml:space="preserve"> projeto “Empathic Protagonist” de Anthony Pereira</w:t>
      </w:r>
      <w:r w:rsidR="00383836">
        <w:rPr>
          <w:sz w:val="28"/>
          <w:szCs w:val="28"/>
          <w:lang w:val="pt-BR"/>
        </w:rPr>
        <w:t xml:space="preserve"> (V2)</w:t>
      </w:r>
    </w:p>
    <w:p w14:paraId="65EEE221" w14:textId="77777777" w:rsidR="004C274D" w:rsidRDefault="004C274D" w:rsidP="009A7ED9">
      <w:pPr>
        <w:jc w:val="center"/>
        <w:rPr>
          <w:sz w:val="28"/>
          <w:szCs w:val="28"/>
          <w:lang w:val="pt-BR"/>
        </w:rPr>
      </w:pPr>
    </w:p>
    <w:p w14:paraId="1D472C4A" w14:textId="26256430" w:rsidR="009A7ED9" w:rsidRDefault="009A7ED9" w:rsidP="009A7ED9">
      <w:pPr>
        <w:rPr>
          <w:lang w:val="pt-BR"/>
        </w:rPr>
      </w:pPr>
      <w:r>
        <w:rPr>
          <w:lang w:val="pt-BR"/>
        </w:rPr>
        <w:t xml:space="preserve">- Layout do nível baseado na diverão “comboio-fantasma” - </w:t>
      </w:r>
      <w:hyperlink r:id="rId4" w:history="1">
        <w:r w:rsidR="00291307" w:rsidRPr="00781326">
          <w:rPr>
            <w:rStyle w:val="Hyperlink"/>
            <w:lang w:val="pt-BR"/>
          </w:rPr>
          <w:t>https://www.youtube.com/watch?v=n3ZdJwUsuCI</w:t>
        </w:r>
      </w:hyperlink>
      <w:r w:rsidR="00291307">
        <w:rPr>
          <w:lang w:val="pt-BR"/>
        </w:rPr>
        <w:t xml:space="preserve"> e </w:t>
      </w:r>
      <w:hyperlink r:id="rId5" w:history="1">
        <w:r w:rsidR="00291307" w:rsidRPr="00781326">
          <w:rPr>
            <w:rStyle w:val="Hyperlink"/>
            <w:lang w:val="pt-BR"/>
          </w:rPr>
          <w:t>https://www.youtube.com/watch?v=TUtR7iiFB9M</w:t>
        </w:r>
      </w:hyperlink>
    </w:p>
    <w:p w14:paraId="496C20FE" w14:textId="0143BAA0" w:rsidR="00291307" w:rsidRDefault="004C274D" w:rsidP="009A7ED9">
      <w:pPr>
        <w:rPr>
          <w:lang w:val="pt-BR"/>
        </w:rPr>
      </w:pPr>
      <w:r>
        <w:rPr>
          <w:lang w:val="pt-BR"/>
        </w:rPr>
        <w:t>- É como se o loop de pensamentos ruminantes do protagonista se tivesse materializado e o protagonista está a percorrê-los, um por um, “dentro de si”;</w:t>
      </w:r>
    </w:p>
    <w:p w14:paraId="2B98793F" w14:textId="412E9C9F" w:rsidR="00291307" w:rsidRDefault="00291307" w:rsidP="009A7ED9">
      <w:pPr>
        <w:rPr>
          <w:lang w:val="pt-BR"/>
        </w:rPr>
      </w:pPr>
      <w:r>
        <w:rPr>
          <w:lang w:val="pt-BR"/>
        </w:rPr>
        <w:t>- O nível seria constituído por uma pista (em forma de loop) de linha de comboios e o protagonista (que seria o próprio jogador) iria vivenciar o seu próprio loop de pensamentos negativos materializados;</w:t>
      </w:r>
    </w:p>
    <w:p w14:paraId="343B68BD" w14:textId="7F2385CF" w:rsidR="00291307" w:rsidRDefault="00291307" w:rsidP="009A7ED9">
      <w:pPr>
        <w:rPr>
          <w:lang w:val="pt-BR"/>
        </w:rPr>
      </w:pPr>
      <w:r>
        <w:rPr>
          <w:lang w:val="pt-BR"/>
        </w:rPr>
        <w:t>- O objetivo do jogo seria quebrar e sair fora desse loop;</w:t>
      </w:r>
    </w:p>
    <w:p w14:paraId="620D99F2" w14:textId="77777777" w:rsidR="00291307" w:rsidRDefault="00291307" w:rsidP="009A7ED9">
      <w:pPr>
        <w:rPr>
          <w:lang w:val="pt-BR"/>
        </w:rPr>
      </w:pPr>
      <w:r>
        <w:rPr>
          <w:lang w:val="pt-BR"/>
        </w:rPr>
        <w:t>- O protagonista estaria dentro de uma vagoneta, que iria circular ao longo do circuito automaticamente e dentro de um path definido previamente, que se ia repetindo caso o objetivo do jogo não fosse concretizado;</w:t>
      </w:r>
    </w:p>
    <w:p w14:paraId="10D1519C" w14:textId="1582E8FA" w:rsidR="00291307" w:rsidRDefault="00291307" w:rsidP="009A7ED9">
      <w:pPr>
        <w:rPr>
          <w:lang w:val="pt-BR"/>
        </w:rPr>
      </w:pPr>
      <w:r>
        <w:rPr>
          <w:lang w:val="pt-BR"/>
        </w:rPr>
        <w:t xml:space="preserve">- Ao longo do percurso, iriam aparecer elementos chocantes relacionados com o jogo e/ou pensamentos </w:t>
      </w:r>
      <w:r w:rsidR="004C274D">
        <w:rPr>
          <w:lang w:val="pt-BR"/>
        </w:rPr>
        <w:t>ngeativos</w:t>
      </w:r>
      <w:r>
        <w:rPr>
          <w:lang w:val="pt-BR"/>
        </w:rPr>
        <w:t xml:space="preserve"> do protagonista, nomeadamente várias formas de suicídio – homem enforcado, homem inanimado no chão a espumar-se com comprimidos ao lado, homem a dar um tiro na cabeça, </w:t>
      </w:r>
      <w:r w:rsidR="00DE68E2">
        <w:rPr>
          <w:lang w:val="pt-BR"/>
        </w:rPr>
        <w:t xml:space="preserve">um homem a sufocar-se com um saco enorme, </w:t>
      </w:r>
      <w:r>
        <w:rPr>
          <w:lang w:val="pt-BR"/>
        </w:rPr>
        <w:t>entre outros</w:t>
      </w:r>
      <w:r w:rsidR="005C0786">
        <w:rPr>
          <w:lang w:val="pt-BR"/>
        </w:rPr>
        <w:t xml:space="preserve"> – também iria aparecer no teto pulsos cortados com sangue a escorrer</w:t>
      </w:r>
      <w:r>
        <w:rPr>
          <w:lang w:val="pt-BR"/>
        </w:rPr>
        <w:t>;</w:t>
      </w:r>
    </w:p>
    <w:p w14:paraId="012B91D0" w14:textId="5BD7BBB5" w:rsidR="004C274D" w:rsidRDefault="00291307" w:rsidP="009A7ED9">
      <w:pPr>
        <w:rPr>
          <w:lang w:val="pt-BR"/>
        </w:rPr>
      </w:pPr>
      <w:r w:rsidRPr="004C274D">
        <w:rPr>
          <w:color w:val="FF0000"/>
          <w:lang w:val="pt-BR"/>
        </w:rPr>
        <w:t>- Também ao longo do caminho se iriam ouvir vozes repetitivas de pensamentos negativos, como “não vales nada”, “deves morrer”, “olha o que nos fizeste” (e esta frase apareceria quando a vagoneta apareceria perto de uma zona com pratos com cabeças de familiares do protagonista, sem olhos), “não há esperança para ti”, “o teu lugar é aqui”, “tu estarás para sempre perdido”. Este estilo de frases ruminantes</w:t>
      </w:r>
      <w:r w:rsidR="005C0786" w:rsidRPr="004C274D">
        <w:rPr>
          <w:color w:val="FF0000"/>
          <w:lang w:val="pt-BR"/>
        </w:rPr>
        <w:t>;</w:t>
      </w:r>
      <w:r w:rsidR="004C274D">
        <w:rPr>
          <w:color w:val="FF0000"/>
          <w:lang w:val="pt-BR"/>
        </w:rPr>
        <w:t xml:space="preserve"> - isto iria adequar-se a psychosis depression, um subtipo de major depression e, por isso, iria haver frases deste tipo mas na perspetiva do protagonista; </w:t>
      </w:r>
      <w:r w:rsidR="004C274D">
        <w:rPr>
          <w:lang w:val="pt-BR"/>
        </w:rPr>
        <w:t xml:space="preserve">Alguns exemplos aqui: </w:t>
      </w:r>
      <w:hyperlink r:id="rId6" w:history="1">
        <w:r w:rsidR="004C274D" w:rsidRPr="00D34E94">
          <w:rPr>
            <w:rStyle w:val="Hyperlink"/>
            <w:lang w:val="pt-BR"/>
          </w:rPr>
          <w:t>https://campus.altice.pt/b/mdjdanthonypereira/articles/e2f79b11-5f1a-4176-b9bf-f325547d024e</w:t>
        </w:r>
      </w:hyperlink>
    </w:p>
    <w:p w14:paraId="4F3069D5" w14:textId="03F66962" w:rsidR="00291307" w:rsidRPr="004C274D" w:rsidRDefault="00291307" w:rsidP="009A7ED9">
      <w:pPr>
        <w:rPr>
          <w:color w:val="70AD47" w:themeColor="accent6"/>
          <w:lang w:val="pt-BR"/>
        </w:rPr>
      </w:pPr>
      <w:r w:rsidRPr="004C274D">
        <w:rPr>
          <w:color w:val="70AD47" w:themeColor="accent6"/>
          <w:lang w:val="pt-BR"/>
        </w:rPr>
        <w:t xml:space="preserve">- Igualmente ao longo da pista, iriam aparecer </w:t>
      </w:r>
      <w:r w:rsidR="005C0786" w:rsidRPr="004C274D">
        <w:rPr>
          <w:color w:val="70AD47" w:themeColor="accent6"/>
          <w:lang w:val="pt-BR"/>
        </w:rPr>
        <w:t>mãos a tentar puxar o jogador para fora da vagoneta, e este teria de fazer uma força contrária – caso ele seja puxado, ele cai e é GAME OVER;</w:t>
      </w:r>
      <w:r w:rsidR="004C274D">
        <w:rPr>
          <w:color w:val="70AD47" w:themeColor="accent6"/>
          <w:lang w:val="pt-BR"/>
        </w:rPr>
        <w:t xml:space="preserve"> - isto seria considerado halucinação e, por isso, um episódio psicótico? O protagonista está a pedir ajuda para morrer, e dentro da sua imaginação/da sua cabeça, isso é concretizado através do aparecimento de pessoas que o puxam da vagoneta ou pessoas que lhe oferecem instrumentos com os quais ele se possa matar;</w:t>
      </w:r>
    </w:p>
    <w:p w14:paraId="606EEA08" w14:textId="0F20CFA1" w:rsidR="005C0786" w:rsidRPr="004C274D" w:rsidRDefault="005C0786" w:rsidP="009A7ED9">
      <w:pPr>
        <w:rPr>
          <w:color w:val="70AD47" w:themeColor="accent6"/>
          <w:lang w:val="pt-BR"/>
        </w:rPr>
      </w:pPr>
      <w:r w:rsidRPr="004C274D">
        <w:rPr>
          <w:color w:val="70AD47" w:themeColor="accent6"/>
          <w:lang w:val="pt-BR"/>
        </w:rPr>
        <w:t>- Ao longo da pista também iriam ser oferecidas ferramentas para que o protagonista se possa suicidar, como uma faca, uma pistola, uma corda, e comprimidos; o jogador teria de fazer força para o lado contrário para não receber essa ferramenta;</w:t>
      </w:r>
      <w:r w:rsidR="004C274D">
        <w:rPr>
          <w:color w:val="70AD47" w:themeColor="accent6"/>
          <w:lang w:val="pt-BR"/>
        </w:rPr>
        <w:t xml:space="preserve"> - mesmo de cima, considerado episódio psicótico? Ou apenas estamos a visualizar os pensamentos profundos do protagonista? Isto, para mim, é apenas a </w:t>
      </w:r>
      <w:r w:rsidR="004C274D">
        <w:rPr>
          <w:color w:val="70AD47" w:themeColor="accent6"/>
          <w:lang w:val="pt-BR"/>
        </w:rPr>
        <w:lastRenderedPageBreak/>
        <w:t xml:space="preserve">materialização de vários pensamentos negativos, a materialização do loop, e não propriamente um episódio psicótico; </w:t>
      </w:r>
      <w:r w:rsidR="00B37755">
        <w:rPr>
          <w:color w:val="70AD47" w:themeColor="accent6"/>
          <w:lang w:val="pt-BR"/>
        </w:rPr>
        <w:t>No jogo como um todo, este nível iria ser mais como um sonho, mas tal como um sonho pode ser interrompido/quebrado, um loop de pensamentos negativos também pode ser quebrado, por exemplo, quando muda o foco e começa a trabalhar, por exemplo.</w:t>
      </w:r>
    </w:p>
    <w:p w14:paraId="537CF33C" w14:textId="4D036508" w:rsidR="005C0786" w:rsidRDefault="005C0786" w:rsidP="009A7ED9">
      <w:pPr>
        <w:rPr>
          <w:lang w:val="pt-BR"/>
        </w:rPr>
      </w:pPr>
      <w:r>
        <w:rPr>
          <w:lang w:val="pt-BR"/>
        </w:rPr>
        <w:t xml:space="preserve">- A ideia seria com isto, e com o circuito sendo cada vez mais rápido e scary, medir o número de batimentos cardíacos do jogador através de um Bilatino; também seria usado um microfone incorporado, já que o nome do jogo para a dissertação se chama YAMERO e uma das mecânicas finais seria gritar YAMERO (para o que estás a fazer, em japonês), através do qual se mediria a intensidade </w:t>
      </w:r>
      <w:r w:rsidR="000711B2">
        <w:rPr>
          <w:lang w:val="pt-BR"/>
        </w:rPr>
        <w:t xml:space="preserve">do sinal – que quanto maior for, mais damage daria ao loop em si (que teria uma healthbar “congelada” </w:t>
      </w:r>
      <w:r w:rsidR="00DE68E2">
        <w:rPr>
          <w:lang w:val="pt-BR"/>
        </w:rPr>
        <w:t>-</w:t>
      </w:r>
      <w:r w:rsidR="000711B2">
        <w:rPr>
          <w:lang w:val="pt-BR"/>
        </w:rPr>
        <w:t>que só começaria a ser atingida após o primeiro YAMERO atingido o threshold de batimentos cardíacos;</w:t>
      </w:r>
    </w:p>
    <w:p w14:paraId="6EEFD8E3" w14:textId="16C42D3B" w:rsidR="00291307" w:rsidRDefault="000711B2" w:rsidP="009A7ED9">
      <w:pPr>
        <w:rPr>
          <w:lang w:val="pt-BR"/>
        </w:rPr>
      </w:pPr>
      <w:r>
        <w:rPr>
          <w:lang w:val="pt-BR"/>
        </w:rPr>
        <w:t xml:space="preserve">- A partir daqui, o protagonista pode receber os objetos que as mãos de esqueletos estariam a dar-lhe mas usar para salvar alguém – </w:t>
      </w:r>
      <w:r w:rsidR="00DE68E2">
        <w:rPr>
          <w:lang w:val="pt-BR"/>
        </w:rPr>
        <w:t>esses objetos seriam a arma, que permitiria cortar a corda do enforcado, o saco enorme, que permitiria cobrir o cadáver em decomposição, a faca, para atirar para o homem com o saco na cabeça para poder respirar, a corda, para o homem que se ia atirar de uma ponte poder descer da ponte em segurança, e finalmente os comprimidos, para atirar para o corpo afogado e causar efervescência e, possivelmente, permitir que este seja encontrado; a ideia desta parte seria desconstruir o loop, e sempre que possível evitar a tragédia ou, acontecendo, dando-lhe dignididade. Cada boa ação iria dar dano à barra do loop e, depois de tudo feito, ele teria de continuar a dizer YAMERO, até o protagonista dizer algo como “THIS IS NOT REAL, I DON’T BELONG TO YOU, YOU ARE JUST PART OF MY HEAD”, e abre a porta da vagoneta e salta de lá, sendo que desta vez acaba o jogo (e ele acorda, mas isso já não tem que ver com RVA).</w:t>
      </w:r>
    </w:p>
    <w:p w14:paraId="7F07E2EF" w14:textId="6C99D4FF" w:rsidR="00713C2C" w:rsidRDefault="00713C2C" w:rsidP="009A7ED9">
      <w:pPr>
        <w:rPr>
          <w:lang w:val="pt-BR"/>
        </w:rPr>
      </w:pPr>
    </w:p>
    <w:p w14:paraId="648D234F" w14:textId="3B5EFE1F" w:rsidR="00713C2C" w:rsidRPr="009A7ED9" w:rsidRDefault="00713C2C" w:rsidP="009A7ED9">
      <w:pPr>
        <w:rPr>
          <w:lang w:val="pt-BR"/>
        </w:rPr>
      </w:pPr>
      <w:r w:rsidRPr="00713C2C">
        <w:rPr>
          <w:noProof/>
          <w:lang w:val="pt-BR"/>
        </w:rPr>
        <w:drawing>
          <wp:inline distT="0" distB="0" distL="0" distR="0" wp14:anchorId="4647B01F" wp14:editId="418E1F9B">
            <wp:extent cx="5943600" cy="2471420"/>
            <wp:effectExtent l="0" t="0" r="0" b="5080"/>
            <wp:docPr id="1" name="Picture 1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Diagram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714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713C2C" w:rsidRPr="009A7ED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Q0MDUxNLc0NDI0MDFU0lEKTi0uzszPAykwrAUAxkScWywAAAA="/>
  </w:docVars>
  <w:rsids>
    <w:rsidRoot w:val="009A7ED9"/>
    <w:rsid w:val="00017CDD"/>
    <w:rsid w:val="000711B2"/>
    <w:rsid w:val="000E4CA1"/>
    <w:rsid w:val="00291307"/>
    <w:rsid w:val="00383836"/>
    <w:rsid w:val="004C274D"/>
    <w:rsid w:val="005C0786"/>
    <w:rsid w:val="00713C2C"/>
    <w:rsid w:val="009A7ED9"/>
    <w:rsid w:val="00A65BDE"/>
    <w:rsid w:val="00B37755"/>
    <w:rsid w:val="00DE68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5CA4EB"/>
  <w15:chartTrackingRefBased/>
  <w15:docId w15:val="{89974AF3-C222-4C91-96A1-66D282A387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29130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9130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1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campus.altice.pt/b/mdjdanthonypereira/articles/e2f79b11-5f1a-4176-b9bf-f325547d024e" TargetMode="External"/><Relationship Id="rId5" Type="http://schemas.openxmlformats.org/officeDocument/2006/relationships/hyperlink" Target="https://www.youtube.com/watch?v=TUtR7iiFB9M" TargetMode="External"/><Relationship Id="rId4" Type="http://schemas.openxmlformats.org/officeDocument/2006/relationships/hyperlink" Target="https://www.youtube.com/watch?v=n3ZdJwUsuCI" TargetMode="Externa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7</TotalTime>
  <Pages>2</Pages>
  <Words>765</Words>
  <Characters>4365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thony Pereira</dc:creator>
  <cp:keywords/>
  <dc:description/>
  <cp:lastModifiedBy>Anthony Pereira</cp:lastModifiedBy>
  <cp:revision>4</cp:revision>
  <cp:lastPrinted>2022-10-17T20:39:00Z</cp:lastPrinted>
  <dcterms:created xsi:type="dcterms:W3CDTF">2022-10-17T19:46:00Z</dcterms:created>
  <dcterms:modified xsi:type="dcterms:W3CDTF">2022-10-24T17:59:00Z</dcterms:modified>
</cp:coreProperties>
</file>